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07E67" w:rsidRDefault="00EC77B7" w:rsidP="00EC77B7">
      <w:pPr>
        <w:jc w:val="center"/>
      </w:pPr>
      <w:r>
        <w:t>Answers to Guide 11</w:t>
      </w:r>
    </w:p>
    <w:p w:rsidR="00EC77B7" w:rsidRDefault="00A605D5" w:rsidP="00A605D5">
      <w:pPr>
        <w:pStyle w:val="ListParagraph"/>
        <w:numPr>
          <w:ilvl w:val="0"/>
          <w:numId w:val="1"/>
        </w:numPr>
      </w:pPr>
      <w:r>
        <w:t>Software Quality</w:t>
      </w:r>
    </w:p>
    <w:p w:rsidR="00A605D5" w:rsidRDefault="00A605D5" w:rsidP="00A605D5">
      <w:pPr>
        <w:pStyle w:val="ListParagraph"/>
        <w:numPr>
          <w:ilvl w:val="1"/>
          <w:numId w:val="1"/>
        </w:numPr>
      </w:pPr>
      <w:r>
        <w:t>How would you define software quality? Does your definition match either of those notions listed in the introduction?</w:t>
      </w:r>
    </w:p>
    <w:p w:rsidR="00EB2C95" w:rsidRDefault="00EB2C95" w:rsidP="00EB2C95">
      <w:pPr>
        <w:pStyle w:val="ListParagraph"/>
        <w:numPr>
          <w:ilvl w:val="2"/>
          <w:numId w:val="1"/>
        </w:numPr>
      </w:pPr>
      <w:bookmarkStart w:id="0" w:name="_GoBack"/>
      <w:bookmarkEnd w:id="0"/>
    </w:p>
    <w:p w:rsidR="00A605D5" w:rsidRDefault="00A605D5" w:rsidP="00A605D5">
      <w:pPr>
        <w:pStyle w:val="ListParagraph"/>
        <w:numPr>
          <w:ilvl w:val="1"/>
          <w:numId w:val="1"/>
        </w:numPr>
      </w:pPr>
      <w:r>
        <w:t>Be familiar with Garvin’s five perspectives on quality.</w:t>
      </w:r>
    </w:p>
    <w:p w:rsidR="00A605D5" w:rsidRDefault="00A605D5" w:rsidP="00A605D5">
      <w:pPr>
        <w:pStyle w:val="ListParagraph"/>
        <w:numPr>
          <w:ilvl w:val="1"/>
          <w:numId w:val="1"/>
        </w:numPr>
      </w:pPr>
      <w:r>
        <w:t>How are software quality and testing related?</w:t>
      </w:r>
    </w:p>
    <w:p w:rsidR="00A605D5" w:rsidRDefault="00A605D5" w:rsidP="00A605D5">
      <w:pPr>
        <w:pStyle w:val="ListParagraph"/>
        <w:numPr>
          <w:ilvl w:val="1"/>
          <w:numId w:val="1"/>
        </w:numPr>
      </w:pPr>
      <w:r>
        <w:t>Do you have any affinity with DiMarco’s alternate definition of software quality?</w:t>
      </w:r>
    </w:p>
    <w:p w:rsidR="00A605D5" w:rsidRDefault="00A605D5" w:rsidP="00A605D5">
      <w:pPr>
        <w:pStyle w:val="ListParagraph"/>
        <w:numPr>
          <w:ilvl w:val="0"/>
          <w:numId w:val="1"/>
        </w:numPr>
      </w:pPr>
      <w:r>
        <w:t>Software Testing</w:t>
      </w:r>
    </w:p>
    <w:p w:rsidR="00A605D5" w:rsidRDefault="00A605D5" w:rsidP="00A605D5">
      <w:pPr>
        <w:pStyle w:val="ListParagraph"/>
        <w:numPr>
          <w:ilvl w:val="1"/>
          <w:numId w:val="1"/>
        </w:numPr>
      </w:pPr>
      <w:r>
        <w:t>What is the primary purpose of software testing?</w:t>
      </w:r>
    </w:p>
    <w:p w:rsidR="00A605D5" w:rsidRDefault="00A605D5" w:rsidP="00A605D5">
      <w:pPr>
        <w:pStyle w:val="ListParagraph"/>
        <w:numPr>
          <w:ilvl w:val="1"/>
          <w:numId w:val="1"/>
        </w:numPr>
      </w:pPr>
      <w:r>
        <w:t>Be able to compare and contrast the definitions of the following sets of testing terms:</w:t>
      </w:r>
    </w:p>
    <w:p w:rsidR="00A605D5" w:rsidRDefault="00A605D5" w:rsidP="00A605D5">
      <w:pPr>
        <w:pStyle w:val="ListParagraph"/>
        <w:numPr>
          <w:ilvl w:val="2"/>
          <w:numId w:val="1"/>
        </w:numPr>
      </w:pPr>
      <w:r>
        <w:t>Concepts:</w:t>
      </w:r>
    </w:p>
    <w:p w:rsidR="00A605D5" w:rsidRDefault="00A605D5" w:rsidP="00A605D5">
      <w:pPr>
        <w:pStyle w:val="ListParagraph"/>
        <w:numPr>
          <w:ilvl w:val="3"/>
          <w:numId w:val="1"/>
        </w:numPr>
      </w:pPr>
      <w:r>
        <w:t>Software fault:</w:t>
      </w:r>
    </w:p>
    <w:p w:rsidR="00A605D5" w:rsidRDefault="00A605D5" w:rsidP="00A605D5">
      <w:pPr>
        <w:pStyle w:val="ListParagraph"/>
        <w:numPr>
          <w:ilvl w:val="3"/>
          <w:numId w:val="1"/>
        </w:numPr>
      </w:pPr>
      <w:r>
        <w:t>Programmer error:</w:t>
      </w:r>
    </w:p>
    <w:p w:rsidR="00A605D5" w:rsidRDefault="00A605D5" w:rsidP="00A605D5">
      <w:pPr>
        <w:pStyle w:val="ListParagraph"/>
        <w:numPr>
          <w:ilvl w:val="3"/>
          <w:numId w:val="1"/>
        </w:numPr>
      </w:pPr>
      <w:r>
        <w:t>Defect:</w:t>
      </w:r>
    </w:p>
    <w:p w:rsidR="00A605D5" w:rsidRDefault="00A605D5" w:rsidP="00A605D5">
      <w:pPr>
        <w:pStyle w:val="ListParagraph"/>
        <w:numPr>
          <w:ilvl w:val="3"/>
          <w:numId w:val="1"/>
        </w:numPr>
      </w:pPr>
      <w:r>
        <w:t>Failure:</w:t>
      </w:r>
    </w:p>
    <w:p w:rsidR="00A605D5" w:rsidRDefault="00A605D5" w:rsidP="00A605D5">
      <w:pPr>
        <w:pStyle w:val="ListParagraph"/>
        <w:numPr>
          <w:ilvl w:val="2"/>
          <w:numId w:val="1"/>
        </w:numPr>
      </w:pPr>
      <w:r>
        <w:t>Methods:</w:t>
      </w:r>
    </w:p>
    <w:p w:rsidR="00A605D5" w:rsidRDefault="00A605D5" w:rsidP="00A605D5">
      <w:pPr>
        <w:pStyle w:val="ListParagraph"/>
        <w:numPr>
          <w:ilvl w:val="3"/>
          <w:numId w:val="1"/>
        </w:numPr>
      </w:pPr>
      <w:r>
        <w:t>Static testing:</w:t>
      </w:r>
    </w:p>
    <w:p w:rsidR="00A605D5" w:rsidRDefault="00A605D5" w:rsidP="00A605D5">
      <w:pPr>
        <w:pStyle w:val="ListParagraph"/>
        <w:numPr>
          <w:ilvl w:val="3"/>
          <w:numId w:val="1"/>
        </w:numPr>
      </w:pPr>
      <w:r>
        <w:t>Dynamic testing:</w:t>
      </w:r>
    </w:p>
    <w:p w:rsidR="00A605D5" w:rsidRDefault="00A605D5" w:rsidP="00A605D5">
      <w:pPr>
        <w:pStyle w:val="ListParagraph"/>
        <w:numPr>
          <w:ilvl w:val="3"/>
          <w:numId w:val="1"/>
        </w:numPr>
      </w:pPr>
      <w:r>
        <w:t>White testing:</w:t>
      </w:r>
    </w:p>
    <w:p w:rsidR="00A605D5" w:rsidRDefault="00A605D5" w:rsidP="00A605D5">
      <w:pPr>
        <w:pStyle w:val="ListParagraph"/>
        <w:numPr>
          <w:ilvl w:val="3"/>
          <w:numId w:val="1"/>
        </w:numPr>
      </w:pPr>
      <w:r>
        <w:t>Black-box testing:</w:t>
      </w:r>
    </w:p>
    <w:p w:rsidR="00A605D5" w:rsidRDefault="00A605D5" w:rsidP="00A605D5">
      <w:pPr>
        <w:pStyle w:val="ListParagraph"/>
        <w:numPr>
          <w:ilvl w:val="2"/>
          <w:numId w:val="1"/>
        </w:numPr>
      </w:pPr>
      <w:r>
        <w:t>Levels:</w:t>
      </w:r>
    </w:p>
    <w:p w:rsidR="00A605D5" w:rsidRDefault="00A605D5" w:rsidP="00A605D5">
      <w:pPr>
        <w:pStyle w:val="ListParagraph"/>
        <w:numPr>
          <w:ilvl w:val="3"/>
          <w:numId w:val="1"/>
        </w:numPr>
      </w:pPr>
      <w:r>
        <w:t>Unit testing:</w:t>
      </w:r>
    </w:p>
    <w:p w:rsidR="00A605D5" w:rsidRDefault="00A605D5" w:rsidP="00A605D5">
      <w:pPr>
        <w:pStyle w:val="ListParagraph"/>
        <w:numPr>
          <w:ilvl w:val="3"/>
          <w:numId w:val="1"/>
        </w:numPr>
      </w:pPr>
      <w:r>
        <w:t>Integration testing:</w:t>
      </w:r>
    </w:p>
    <w:p w:rsidR="00A605D5" w:rsidRDefault="00A605D5" w:rsidP="00A605D5">
      <w:pPr>
        <w:pStyle w:val="ListParagraph"/>
        <w:numPr>
          <w:ilvl w:val="3"/>
          <w:numId w:val="1"/>
        </w:numPr>
      </w:pPr>
      <w:r>
        <w:t>System testing:</w:t>
      </w:r>
    </w:p>
    <w:p w:rsidR="00A605D5" w:rsidRDefault="00A605D5" w:rsidP="00A605D5">
      <w:pPr>
        <w:pStyle w:val="ListParagraph"/>
        <w:numPr>
          <w:ilvl w:val="3"/>
          <w:numId w:val="1"/>
        </w:numPr>
      </w:pPr>
      <w:r>
        <w:t>Acceptance testing:</w:t>
      </w:r>
    </w:p>
    <w:p w:rsidR="00A605D5" w:rsidRDefault="00A605D5" w:rsidP="00A605D5">
      <w:pPr>
        <w:pStyle w:val="ListParagraph"/>
        <w:numPr>
          <w:ilvl w:val="2"/>
          <w:numId w:val="1"/>
        </w:numPr>
      </w:pPr>
      <w:r>
        <w:t>Types:</w:t>
      </w:r>
    </w:p>
    <w:p w:rsidR="00A605D5" w:rsidRDefault="00A605D5" w:rsidP="00A605D5">
      <w:pPr>
        <w:pStyle w:val="ListParagraph"/>
        <w:numPr>
          <w:ilvl w:val="3"/>
          <w:numId w:val="1"/>
        </w:numPr>
      </w:pPr>
      <w:r>
        <w:t>Regression testing vs. acceptance testing:</w:t>
      </w:r>
    </w:p>
    <w:p w:rsidR="00A605D5" w:rsidRDefault="00A605D5" w:rsidP="00A605D5">
      <w:pPr>
        <w:pStyle w:val="ListParagraph"/>
        <w:numPr>
          <w:ilvl w:val="3"/>
          <w:numId w:val="1"/>
        </w:numPr>
      </w:pPr>
      <w:r>
        <w:t>Alpha testing:</w:t>
      </w:r>
    </w:p>
    <w:p w:rsidR="00A605D5" w:rsidRDefault="00A605D5" w:rsidP="00A605D5">
      <w:pPr>
        <w:pStyle w:val="ListParagraph"/>
        <w:numPr>
          <w:ilvl w:val="3"/>
          <w:numId w:val="1"/>
        </w:numPr>
      </w:pPr>
      <w:r>
        <w:t>Beta testing:</w:t>
      </w:r>
    </w:p>
    <w:p w:rsidR="00A605D5" w:rsidRDefault="00A605D5" w:rsidP="00A605D5">
      <w:pPr>
        <w:pStyle w:val="ListParagraph"/>
        <w:numPr>
          <w:ilvl w:val="3"/>
          <w:numId w:val="1"/>
        </w:numPr>
      </w:pPr>
      <w:r>
        <w:t>Functional testing:</w:t>
      </w:r>
    </w:p>
    <w:p w:rsidR="00A605D5" w:rsidRDefault="00A605D5" w:rsidP="00A605D5">
      <w:pPr>
        <w:pStyle w:val="ListParagraph"/>
        <w:numPr>
          <w:ilvl w:val="3"/>
          <w:numId w:val="1"/>
        </w:numPr>
      </w:pPr>
      <w:r>
        <w:t>Non-functional testing:</w:t>
      </w:r>
    </w:p>
    <w:p w:rsidR="00A605D5" w:rsidRDefault="00A605D5" w:rsidP="00A605D5">
      <w:pPr>
        <w:pStyle w:val="ListParagraph"/>
        <w:numPr>
          <w:ilvl w:val="3"/>
          <w:numId w:val="1"/>
        </w:numPr>
      </w:pPr>
      <w:r>
        <w:t>A/B testing:</w:t>
      </w:r>
    </w:p>
    <w:p w:rsidR="00A605D5" w:rsidRDefault="00A605D5" w:rsidP="00A605D5">
      <w:pPr>
        <w:pStyle w:val="ListParagraph"/>
        <w:numPr>
          <w:ilvl w:val="1"/>
          <w:numId w:val="1"/>
        </w:numPr>
      </w:pPr>
      <w:r>
        <w:t>According to McConnel (the cost vs. time table and references 11), how costly is a defect introduced in the requirements phase and not found until the system testing phase?</w:t>
      </w:r>
    </w:p>
    <w:p w:rsidR="00A605D5" w:rsidRDefault="00A605D5" w:rsidP="00A605D5">
      <w:pPr>
        <w:pStyle w:val="ListParagraph"/>
        <w:numPr>
          <w:ilvl w:val="1"/>
          <w:numId w:val="1"/>
        </w:numPr>
      </w:pPr>
      <w:r>
        <w:t>Software quality folk often use the phrase “V &amp; V”.  What does it mean?</w:t>
      </w:r>
    </w:p>
    <w:p w:rsidR="00A605D5" w:rsidRDefault="00A605D5" w:rsidP="00A605D5">
      <w:pPr>
        <w:pStyle w:val="ListParagraph"/>
        <w:numPr>
          <w:ilvl w:val="0"/>
          <w:numId w:val="1"/>
        </w:numPr>
      </w:pPr>
      <w:r>
        <w:t>Project Management Tools &amp; Practices</w:t>
      </w:r>
    </w:p>
    <w:p w:rsidR="00A605D5" w:rsidRDefault="00A605D5" w:rsidP="00A605D5">
      <w:pPr>
        <w:pStyle w:val="ListParagraph"/>
        <w:numPr>
          <w:ilvl w:val="1"/>
          <w:numId w:val="1"/>
        </w:numPr>
      </w:pPr>
      <w:r>
        <w:t>Familiarize with GitHub’s pull request feature.</w:t>
      </w:r>
    </w:p>
    <w:p w:rsidR="00A605D5" w:rsidRDefault="00A605D5" w:rsidP="00A605D5">
      <w:pPr>
        <w:pStyle w:val="ListParagraph"/>
        <w:numPr>
          <w:ilvl w:val="1"/>
          <w:numId w:val="1"/>
        </w:numPr>
      </w:pPr>
      <w:r>
        <w:t>Familiarize with guidelines in Google Java Style</w:t>
      </w:r>
    </w:p>
    <w:p w:rsidR="00A605D5" w:rsidRDefault="00A605D5" w:rsidP="00A605D5">
      <w:pPr>
        <w:pStyle w:val="ListParagraph"/>
        <w:numPr>
          <w:ilvl w:val="2"/>
          <w:numId w:val="1"/>
        </w:numPr>
      </w:pPr>
      <w:r>
        <w:t>Where do they put the first curly brace for general control structures, on the line or on a new line?</w:t>
      </w:r>
    </w:p>
    <w:p w:rsidR="00A605D5" w:rsidRDefault="00A605D5" w:rsidP="00A605D5">
      <w:pPr>
        <w:pStyle w:val="ListParagraph"/>
        <w:numPr>
          <w:ilvl w:val="2"/>
          <w:numId w:val="1"/>
        </w:numPr>
      </w:pPr>
      <w:r>
        <w:t>How wide can columns be?</w:t>
      </w:r>
    </w:p>
    <w:p w:rsidR="00A605D5" w:rsidRDefault="00A605D5" w:rsidP="00A605D5">
      <w:pPr>
        <w:pStyle w:val="ListParagraph"/>
        <w:numPr>
          <w:ilvl w:val="2"/>
          <w:numId w:val="1"/>
        </w:numPr>
      </w:pPr>
      <w:r>
        <w:t>As a minimum, where should Javadoc comments be used?</w:t>
      </w:r>
    </w:p>
    <w:p w:rsidR="00A605D5" w:rsidRDefault="00A605D5" w:rsidP="00A605D5">
      <w:pPr>
        <w:pStyle w:val="ListParagraph"/>
        <w:numPr>
          <w:ilvl w:val="1"/>
          <w:numId w:val="1"/>
        </w:numPr>
      </w:pPr>
      <w:r>
        <w:lastRenderedPageBreak/>
        <w:t>Familiarize with GitHub’s issue tracking feature.</w:t>
      </w:r>
    </w:p>
    <w:p w:rsidR="00A605D5" w:rsidRDefault="00A605D5" w:rsidP="00A605D5">
      <w:pPr>
        <w:pStyle w:val="ListParagraph"/>
        <w:numPr>
          <w:ilvl w:val="2"/>
          <w:numId w:val="1"/>
        </w:numPr>
      </w:pPr>
      <w:r>
        <w:t>For what are issue trackers commonly used?</w:t>
      </w:r>
    </w:p>
    <w:p w:rsidR="00A605D5" w:rsidRDefault="00A605D5" w:rsidP="00A605D5">
      <w:pPr>
        <w:pStyle w:val="ListParagraph"/>
        <w:numPr>
          <w:ilvl w:val="2"/>
          <w:numId w:val="1"/>
        </w:numPr>
      </w:pPr>
      <w:r>
        <w:t>How would you integrate Git issue tracking with Trello?</w:t>
      </w:r>
    </w:p>
    <w:sectPr w:rsidR="00A605D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8627803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E0tzACIhNDAwNTEyUdpeDU4uLM/DyQAqNaANOflRQsAAAA"/>
  </w:docVars>
  <w:rsids>
    <w:rsidRoot w:val="00C056BD"/>
    <w:rsid w:val="00607E67"/>
    <w:rsid w:val="00A605D5"/>
    <w:rsid w:val="00C056BD"/>
    <w:rsid w:val="00EB2C95"/>
    <w:rsid w:val="00EC77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69E065"/>
  <w15:chartTrackingRefBased/>
  <w15:docId w15:val="{92471C49-89A1-458C-9279-AEA49A31D5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605D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19883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</Pages>
  <Words>231</Words>
  <Characters>1323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rcere666@gmail.com</dc:creator>
  <cp:keywords/>
  <dc:description/>
  <cp:lastModifiedBy>sorcere666@gmail.com</cp:lastModifiedBy>
  <cp:revision>4</cp:revision>
  <dcterms:created xsi:type="dcterms:W3CDTF">2018-10-25T21:57:00Z</dcterms:created>
  <dcterms:modified xsi:type="dcterms:W3CDTF">2018-11-08T14:31:00Z</dcterms:modified>
</cp:coreProperties>
</file>